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B94D6" w14:textId="442E0186" w:rsidR="00AC60BB" w:rsidRPr="00BB5C2B" w:rsidRDefault="00AC60BB" w:rsidP="006F06C1">
      <w:pPr>
        <w:tabs>
          <w:tab w:val="left" w:pos="567"/>
        </w:tabs>
        <w:spacing w:line="0" w:lineRule="atLeast"/>
        <w:jc w:val="center"/>
        <w:rPr>
          <w:rFonts w:ascii="標楷體" w:eastAsia="標楷體" w:hAnsi="標楷體"/>
          <w:b/>
          <w:color w:val="000000" w:themeColor="text1"/>
          <w:sz w:val="32"/>
          <w:szCs w:val="32"/>
        </w:rPr>
      </w:pPr>
      <w:r w:rsidRPr="00BB5C2B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國立臺中教育大學校控空間</w:t>
      </w:r>
      <w:r w:rsidR="00770B32" w:rsidRPr="00BB5C2B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繼續使用</w:t>
      </w:r>
      <w:r w:rsidRPr="00BB5C2B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申請表</w:t>
      </w:r>
    </w:p>
    <w:tbl>
      <w:tblPr>
        <w:tblW w:w="6190" w:type="pct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1007"/>
        <w:gridCol w:w="843"/>
        <w:gridCol w:w="904"/>
        <w:gridCol w:w="1502"/>
        <w:gridCol w:w="967"/>
        <w:gridCol w:w="813"/>
        <w:gridCol w:w="929"/>
        <w:gridCol w:w="1288"/>
        <w:gridCol w:w="1313"/>
        <w:gridCol w:w="1220"/>
      </w:tblGrid>
      <w:tr w:rsidR="00BB5C2B" w:rsidRPr="00BB5C2B" w14:paraId="6691FD69" w14:textId="77777777" w:rsidTr="006F06C1">
        <w:trPr>
          <w:trHeight w:val="353"/>
          <w:jc w:val="center"/>
        </w:trPr>
        <w:tc>
          <w:tcPr>
            <w:tcW w:w="1045" w:type="pct"/>
            <w:gridSpan w:val="3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0862E" w14:textId="4FF57E4B" w:rsidR="00AC60BB" w:rsidRPr="00BB5C2B" w:rsidRDefault="00AC60BB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單位</w:t>
            </w:r>
          </w:p>
        </w:tc>
        <w:tc>
          <w:tcPr>
            <w:tcW w:w="1853" w:type="pct"/>
            <w:gridSpan w:val="4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85313" w14:textId="77777777" w:rsidR="00AC60BB" w:rsidRPr="00BB5C2B" w:rsidRDefault="00AC60BB" w:rsidP="008F14B7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981" w:type="pct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DADD" w14:textId="77777777" w:rsidR="00AC60BB" w:rsidRPr="00BB5C2B" w:rsidRDefault="00AC60BB" w:rsidP="008F14B7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日期</w:t>
            </w:r>
          </w:p>
        </w:tc>
        <w:tc>
          <w:tcPr>
            <w:tcW w:w="1121" w:type="pct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F143DC2" w14:textId="77777777" w:rsidR="00AC60BB" w:rsidRPr="00BB5C2B" w:rsidRDefault="00AC60BB" w:rsidP="008F14B7">
            <w:pPr>
              <w:ind w:rightChars="-126" w:right="-302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年　　月　　日</w:t>
            </w:r>
          </w:p>
        </w:tc>
      </w:tr>
      <w:tr w:rsidR="00BB5C2B" w:rsidRPr="00BB5C2B" w14:paraId="70E1CDD6" w14:textId="77777777" w:rsidTr="006F06C1">
        <w:trPr>
          <w:trHeight w:val="539"/>
          <w:jc w:val="center"/>
        </w:trPr>
        <w:tc>
          <w:tcPr>
            <w:tcW w:w="1045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68899C2B" w14:textId="77777777" w:rsidR="00436CCA" w:rsidRPr="00BB5C2B" w:rsidRDefault="00436CCA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人</w:t>
            </w:r>
          </w:p>
          <w:p w14:paraId="09B39F5B" w14:textId="3BBBF894" w:rsidR="00436CCA" w:rsidRPr="00BB5C2B" w:rsidRDefault="00436CCA" w:rsidP="002C4E06">
            <w:pPr>
              <w:spacing w:line="240" w:lineRule="exact"/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(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計畫主持人</w:t>
            </w:r>
            <w:r w:rsidR="002C4E06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，多計畫聯合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申請</w:t>
            </w:r>
            <w:r w:rsidR="002C4E06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請自行推派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)</w:t>
            </w:r>
          </w:p>
        </w:tc>
        <w:tc>
          <w:tcPr>
            <w:tcW w:w="185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AF52359" w14:textId="77777777" w:rsidR="00436CCA" w:rsidRPr="00BB5C2B" w:rsidRDefault="00436CCA" w:rsidP="00436CCA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9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59FD80" w14:textId="1F8E41A0" w:rsidR="00436CCA" w:rsidRPr="00BB5C2B" w:rsidRDefault="00E72BF1" w:rsidP="00E72BF1">
            <w:pPr>
              <w:ind w:rightChars="-126" w:right="-302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職稱</w:t>
            </w:r>
          </w:p>
        </w:tc>
        <w:tc>
          <w:tcPr>
            <w:tcW w:w="11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C5EEE1E" w14:textId="77777777" w:rsidR="00436CCA" w:rsidRPr="00BB5C2B" w:rsidRDefault="00436CCA" w:rsidP="00436CCA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1B3BCBAF" w14:textId="77777777" w:rsidTr="006F06C1">
        <w:trPr>
          <w:trHeight w:val="384"/>
          <w:jc w:val="center"/>
        </w:trPr>
        <w:tc>
          <w:tcPr>
            <w:tcW w:w="1045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492E0" w14:textId="5BD1A525" w:rsidR="003A46E6" w:rsidRPr="00BB5C2B" w:rsidRDefault="003A46E6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繼續使用空間編號</w:t>
            </w:r>
          </w:p>
        </w:tc>
        <w:tc>
          <w:tcPr>
            <w:tcW w:w="395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763658E" w14:textId="77777777" w:rsidR="003A46E6" w:rsidRPr="00BB5C2B" w:rsidRDefault="003A46E6" w:rsidP="008E6EF0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521521AD" w14:textId="77777777" w:rsidTr="006F06C1">
        <w:trPr>
          <w:trHeight w:val="384"/>
          <w:jc w:val="center"/>
        </w:trPr>
        <w:tc>
          <w:tcPr>
            <w:tcW w:w="1045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D4585" w14:textId="2FCB8CEF" w:rsidR="00436CCA" w:rsidRPr="00BB5C2B" w:rsidRDefault="00436CCA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</w:t>
            </w:r>
            <w:r w:rsidR="00770B32" w:rsidRPr="00BB5C2B">
              <w:rPr>
                <w:rFonts w:ascii="標楷體" w:eastAsia="標楷體" w:hAnsi="標楷體" w:hint="eastAsia"/>
                <w:color w:val="000000" w:themeColor="text1"/>
              </w:rPr>
              <w:t>繼續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使用期間</w:t>
            </w:r>
          </w:p>
        </w:tc>
        <w:tc>
          <w:tcPr>
            <w:tcW w:w="395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DCC4F8F" w14:textId="1F62B24B" w:rsidR="00D26330" w:rsidRPr="00BB5C2B" w:rsidRDefault="001933D6" w:rsidP="008E6EF0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年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月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日   至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年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月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日</w:t>
            </w:r>
            <w:r w:rsidR="00542F49" w:rsidRPr="00BB5C2B">
              <w:rPr>
                <w:rFonts w:ascii="標楷體" w:eastAsia="標楷體" w:hAnsi="標楷體" w:hint="eastAsia"/>
                <w:color w:val="000000" w:themeColor="text1"/>
              </w:rPr>
              <w:t>(多計畫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>得</w:t>
            </w:r>
            <w:r w:rsidR="00542F49" w:rsidRPr="00BB5C2B">
              <w:rPr>
                <w:rFonts w:ascii="標楷體" w:eastAsia="標楷體" w:hAnsi="標楷體" w:hint="eastAsia"/>
                <w:color w:val="000000" w:themeColor="text1"/>
              </w:rPr>
              <w:t>以最長計畫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>期間</w:t>
            </w:r>
            <w:r w:rsidR="00542F49" w:rsidRPr="00BB5C2B">
              <w:rPr>
                <w:rFonts w:ascii="標楷體" w:eastAsia="標楷體" w:hAnsi="標楷體" w:hint="eastAsia"/>
                <w:color w:val="000000" w:themeColor="text1"/>
              </w:rPr>
              <w:t>填寫)</w:t>
            </w:r>
          </w:p>
        </w:tc>
      </w:tr>
      <w:tr w:rsidR="00BB5C2B" w:rsidRPr="00BB5C2B" w14:paraId="6D0D8BA8" w14:textId="77777777" w:rsidTr="006F06C1">
        <w:trPr>
          <w:trHeight w:val="475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EEECE1" w:themeFill="background2"/>
            <w:vAlign w:val="center"/>
          </w:tcPr>
          <w:p w14:paraId="0A86B655" w14:textId="05019E5F" w:rsidR="002D1C74" w:rsidRPr="00BB5C2B" w:rsidRDefault="00CA17E5" w:rsidP="009A2A86">
            <w:pPr>
              <w:spacing w:line="320" w:lineRule="exact"/>
              <w:ind w:rightChars="-126" w:right="-302"/>
              <w:jc w:val="center"/>
              <w:rPr>
                <w:rFonts w:ascii="標楷體" w:eastAsia="標楷體" w:hAnsi="標楷體"/>
                <w:color w:val="000000" w:themeColor="text1"/>
                <w:kern w:val="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kern w:val="0"/>
                <w:sz w:val="32"/>
                <w:szCs w:val="32"/>
              </w:rPr>
              <w:t>原</w:t>
            </w:r>
            <w:r w:rsidRPr="00BB5C2B">
              <w:rPr>
                <w:rFonts w:ascii="標楷體" w:eastAsia="標楷體" w:hAnsi="標楷體" w:hint="eastAsia"/>
                <w:color w:val="000000" w:themeColor="text1"/>
                <w:kern w:val="0"/>
              </w:rPr>
              <w:t>計畫繳費情形</w:t>
            </w:r>
            <w:r w:rsidRPr="00BB5C2B">
              <w:rPr>
                <w:rFonts w:ascii="標楷體" w:eastAsia="標楷體" w:hAnsi="標楷體" w:hint="eastAsia"/>
                <w:color w:val="000000" w:themeColor="text1"/>
                <w:kern w:val="0"/>
                <w:sz w:val="20"/>
                <w:szCs w:val="20"/>
              </w:rPr>
              <w:t>(多計畫聯合申請請自行增列)</w:t>
            </w:r>
          </w:p>
        </w:tc>
      </w:tr>
      <w:tr w:rsidR="00BB5C2B" w:rsidRPr="00BB5C2B" w14:paraId="35DBF0F7" w14:textId="77777777" w:rsidTr="006F06C1">
        <w:trPr>
          <w:trHeight w:val="640"/>
          <w:jc w:val="center"/>
        </w:trPr>
        <w:tc>
          <w:tcPr>
            <w:tcW w:w="226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6761" w14:textId="30015B45" w:rsidR="00CA17E5" w:rsidRPr="00BB5C2B" w:rsidRDefault="00CA17E5" w:rsidP="00CA17E5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編號</w:t>
            </w:r>
          </w:p>
        </w:tc>
        <w:tc>
          <w:tcPr>
            <w:tcW w:w="819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BA1A5" w14:textId="3F172874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計畫名稱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0513A2" w14:textId="7677C16E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計畫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主持人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CED56A" w14:textId="6B448A40" w:rsidR="00CA17E5" w:rsidRPr="00BB5C2B" w:rsidRDefault="00CA17E5" w:rsidP="00CA17E5">
            <w:pPr>
              <w:spacing w:line="320" w:lineRule="exact"/>
              <w:ind w:leftChars="-103" w:left="-247"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執行期間</w:t>
            </w:r>
          </w:p>
        </w:tc>
        <w:tc>
          <w:tcPr>
            <w:tcW w:w="11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8EB736" w14:textId="3B1D69E4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管理費提繳情形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C7D4C9A" w14:textId="656359A3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空間使用費提繳情形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DF0B1A6" w14:textId="3A05B70C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備註</w:t>
            </w:r>
          </w:p>
        </w:tc>
      </w:tr>
      <w:tr w:rsidR="00BB5C2B" w:rsidRPr="00BB5C2B" w14:paraId="32A5CE97" w14:textId="77777777" w:rsidTr="006F06C1">
        <w:trPr>
          <w:trHeight w:val="640"/>
          <w:jc w:val="center"/>
        </w:trPr>
        <w:tc>
          <w:tcPr>
            <w:tcW w:w="226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7658" w14:textId="77777777" w:rsidR="00CA17E5" w:rsidRPr="00BB5C2B" w:rsidRDefault="00CA17E5" w:rsidP="00CA17E5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819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7E184" w14:textId="199E0F47" w:rsidR="00CA17E5" w:rsidRPr="00BB5C2B" w:rsidRDefault="00CA17E5" w:rsidP="00CA17E5">
            <w:pPr>
              <w:spacing w:line="320" w:lineRule="exact"/>
              <w:ind w:rightChars="-45" w:right="-108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B34CBC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820A54" w14:textId="77777777" w:rsidR="00CA17E5" w:rsidRPr="00BB5C2B" w:rsidRDefault="00CA17E5" w:rsidP="00CA17E5">
            <w:pPr>
              <w:spacing w:line="320" w:lineRule="exact"/>
              <w:ind w:leftChars="-103" w:left="-247"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  <w:p w14:paraId="5293A296" w14:textId="2FEC338A" w:rsidR="00CA17E5" w:rsidRPr="00BB5C2B" w:rsidRDefault="00CA17E5" w:rsidP="00CA17E5">
            <w:pPr>
              <w:spacing w:line="320" w:lineRule="exact"/>
              <w:ind w:leftChars="-103" w:left="-247"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至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</w:tc>
        <w:tc>
          <w:tcPr>
            <w:tcW w:w="11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5F7F25" w14:textId="2870714D" w:rsidR="009A2A86" w:rsidRPr="00BB5C2B" w:rsidRDefault="00222910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是否</w:t>
            </w:r>
            <w:r w:rsidR="009A2A86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依本校規定提繳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：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□是  </w:t>
            </w:r>
            <w:r w:rsidR="004F5554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□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否</w:t>
            </w:r>
          </w:p>
          <w:p w14:paraId="67362CB2" w14:textId="39CD3751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○年度：</w:t>
            </w:r>
            <w:r w:rsidR="004F5554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元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○年度：</w:t>
            </w:r>
            <w:r w:rsidR="004F5554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元</w:t>
            </w:r>
            <w:r w:rsidR="008969C2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="008969C2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□</w:t>
            </w:r>
            <w:r w:rsidR="008969C2" w:rsidRPr="00D3363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檢附網路請購系統頁面佐證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7E1F86" w14:textId="0D32D3E4" w:rsidR="00222910" w:rsidRPr="00BB5C2B" w:rsidRDefault="00222910" w:rsidP="00222910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是否依本校規定提繳：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□是  </w:t>
            </w:r>
            <w:r w:rsidR="00F94FF7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□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否</w:t>
            </w:r>
          </w:p>
          <w:p w14:paraId="214E3698" w14:textId="7046927C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○年度：           元</w:t>
            </w:r>
          </w:p>
          <w:p w14:paraId="70CA0E9C" w14:textId="77777777" w:rsidR="00CA17E5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○年度：           元</w:t>
            </w:r>
          </w:p>
          <w:p w14:paraId="16E19D2B" w14:textId="77777777" w:rsidR="00D3363F" w:rsidRDefault="00D3363F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  <w:p w14:paraId="36BCCE7D" w14:textId="445F4B89" w:rsidR="00625C0E" w:rsidRPr="00BB5C2B" w:rsidRDefault="00625C0E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B44AD68" w14:textId="77777777" w:rsidR="00625C0E" w:rsidRDefault="009A2A86" w:rsidP="0079323C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(如有費用待</w:t>
            </w:r>
            <w:r w:rsidR="00625C0E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0</w:t>
            </w:r>
          </w:p>
          <w:p w14:paraId="044A54D9" w14:textId="655DD1C0" w:rsidR="00CA17E5" w:rsidRPr="00BB5C2B" w:rsidRDefault="00625C0E" w:rsidP="0079323C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bookmarkStart w:id="0" w:name="_GoBack"/>
            <w:bookmarkEnd w:id="0"/>
            <w:r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.</w:t>
            </w:r>
            <w:r w:rsidR="009A2A86" w:rsidRPr="00BB5C2B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繳請說明金額及預計繳納時限</w:t>
            </w:r>
            <w:r w:rsidR="00F94FF7" w:rsidRPr="00BB5C2B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)</w:t>
            </w:r>
          </w:p>
        </w:tc>
      </w:tr>
      <w:tr w:rsidR="00BB5C2B" w:rsidRPr="00BB5C2B" w14:paraId="0233D831" w14:textId="77777777" w:rsidTr="006F06C1">
        <w:trPr>
          <w:trHeight w:val="640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EEECE1" w:themeFill="background2"/>
            <w:vAlign w:val="center"/>
          </w:tcPr>
          <w:p w14:paraId="55964DCF" w14:textId="5A62161B" w:rsidR="00CA17E5" w:rsidRPr="00BB5C2B" w:rsidRDefault="00CA17E5" w:rsidP="009A2A86">
            <w:pPr>
              <w:spacing w:line="320" w:lineRule="exact"/>
              <w:ind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kern w:val="0"/>
                <w:sz w:val="32"/>
                <w:szCs w:val="32"/>
                <w:fitText w:val="9162" w:id="-986536192"/>
              </w:rPr>
              <w:t>新</w:t>
            </w:r>
            <w:r w:rsidRPr="00BB5C2B">
              <w:rPr>
                <w:rFonts w:ascii="標楷體" w:eastAsia="標楷體" w:hAnsi="標楷體" w:hint="eastAsia"/>
                <w:color w:val="000000" w:themeColor="text1"/>
                <w:kern w:val="0"/>
                <w:fitText w:val="9162" w:id="-986536192"/>
              </w:rPr>
              <w:t>計畫核定資料(□檢附計畫核定函文及經費核定表影本於後)</w:t>
            </w:r>
            <w:r w:rsidRPr="00BB5C2B">
              <w:rPr>
                <w:rFonts w:ascii="標楷體" w:eastAsia="標楷體" w:hAnsi="標楷體" w:hint="eastAsia"/>
                <w:color w:val="000000" w:themeColor="text1"/>
                <w:kern w:val="0"/>
                <w:sz w:val="20"/>
                <w:szCs w:val="20"/>
                <w:fitText w:val="9162" w:id="-986536192"/>
              </w:rPr>
              <w:t>(多計畫聯合申請請自行增列</w:t>
            </w:r>
            <w:r w:rsidRPr="00BB5C2B">
              <w:rPr>
                <w:rFonts w:ascii="標楷體" w:eastAsia="標楷體" w:hAnsi="標楷體" w:hint="eastAsia"/>
                <w:color w:val="000000" w:themeColor="text1"/>
                <w:spacing w:val="1"/>
                <w:kern w:val="0"/>
                <w:sz w:val="20"/>
                <w:szCs w:val="20"/>
                <w:fitText w:val="9162" w:id="-986536192"/>
              </w:rPr>
              <w:t>)</w:t>
            </w:r>
          </w:p>
        </w:tc>
      </w:tr>
      <w:tr w:rsidR="00BB5C2B" w:rsidRPr="00BB5C2B" w14:paraId="5E5345E5" w14:textId="09A0029E" w:rsidTr="006F06C1">
        <w:trPr>
          <w:trHeight w:val="640"/>
          <w:jc w:val="center"/>
        </w:trPr>
        <w:tc>
          <w:tcPr>
            <w:tcW w:w="226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D1A62" w14:textId="6F97E985" w:rsidR="00CA17E5" w:rsidRPr="00BB5C2B" w:rsidRDefault="00CA17E5" w:rsidP="00CA17E5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編號</w:t>
            </w:r>
          </w:p>
        </w:tc>
        <w:tc>
          <w:tcPr>
            <w:tcW w:w="819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A13B7" w14:textId="74F2AFDB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計畫名稱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D31999" w14:textId="3D13215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計畫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主持人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7EEF00" w14:textId="398F21B7" w:rsidR="00CA17E5" w:rsidRPr="00BB5C2B" w:rsidRDefault="00CA17E5" w:rsidP="00CA17E5">
            <w:pPr>
              <w:spacing w:line="320" w:lineRule="exact"/>
              <w:ind w:leftChars="-103" w:left="-247"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執行期間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283937" w14:textId="1B352952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核定</w:t>
            </w:r>
          </w:p>
          <w:p w14:paraId="5AB9544A" w14:textId="581D252E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總經費</w:t>
            </w:r>
          </w:p>
        </w:tc>
        <w:tc>
          <w:tcPr>
            <w:tcW w:w="7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DDD3FF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預計撥交</w:t>
            </w:r>
          </w:p>
          <w:p w14:paraId="025F5489" w14:textId="7DD95DCD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學校管理費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03E180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預計</w:t>
            </w:r>
          </w:p>
          <w:p w14:paraId="12BF4A69" w14:textId="2BE082BA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進駐人數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F68FA3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預計</w:t>
            </w:r>
          </w:p>
          <w:p w14:paraId="6091C983" w14:textId="32EEDF3A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進駐設備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207AE756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核定/補助</w:t>
            </w:r>
          </w:p>
          <w:p w14:paraId="5A912763" w14:textId="62924556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單位</w:t>
            </w:r>
          </w:p>
        </w:tc>
      </w:tr>
      <w:tr w:rsidR="00BB5C2B" w:rsidRPr="00BB5C2B" w14:paraId="4ABE3F32" w14:textId="7C459EFC" w:rsidTr="006F06C1">
        <w:trPr>
          <w:trHeight w:val="834"/>
          <w:jc w:val="center"/>
        </w:trPr>
        <w:tc>
          <w:tcPr>
            <w:tcW w:w="226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721E2" w14:textId="64362E96" w:rsidR="00CA17E5" w:rsidRPr="00BB5C2B" w:rsidRDefault="00CA17E5" w:rsidP="00CA17E5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1</w:t>
            </w:r>
          </w:p>
        </w:tc>
        <w:tc>
          <w:tcPr>
            <w:tcW w:w="819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2539B" w14:textId="2CEBB2BA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AA3B40" w14:textId="21F2CE50" w:rsidR="00CA17E5" w:rsidRPr="00BB5C2B" w:rsidRDefault="00CA17E5" w:rsidP="00CA17E5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32EE22" w14:textId="6EA5EAB3" w:rsidR="00CA17E5" w:rsidRPr="00BB5C2B" w:rsidRDefault="00CA17E5" w:rsidP="00CA17E5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至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392F5B" w14:textId="1EB6CF14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F96F75C" w14:textId="65F1A256" w:rsidR="00CA17E5" w:rsidRPr="00BB5C2B" w:rsidRDefault="00F94FF7" w:rsidP="00F94FF7">
            <w:pPr>
              <w:spacing w:line="320" w:lineRule="exact"/>
              <w:ind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%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元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85FCAD0" w14:textId="0ADCF852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專任：   人</w:t>
            </w:r>
          </w:p>
          <w:p w14:paraId="07834661" w14:textId="1B5D0570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兼任：   人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250D7C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5F11DD7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</w:tr>
      <w:tr w:rsidR="00BB5C2B" w:rsidRPr="00BB5C2B" w14:paraId="44A54B14" w14:textId="77777777" w:rsidTr="006F06C1">
        <w:trPr>
          <w:trHeight w:val="834"/>
          <w:jc w:val="center"/>
        </w:trPr>
        <w:tc>
          <w:tcPr>
            <w:tcW w:w="226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6500A" w14:textId="68404C6C" w:rsidR="00CA17E5" w:rsidRPr="00BB5C2B" w:rsidRDefault="00CA17E5" w:rsidP="00CA17E5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2</w:t>
            </w:r>
          </w:p>
        </w:tc>
        <w:tc>
          <w:tcPr>
            <w:tcW w:w="819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97529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B08475" w14:textId="7AE1A661" w:rsidR="00CA17E5" w:rsidRPr="00BB5C2B" w:rsidRDefault="00CA17E5" w:rsidP="00CA17E5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3FE91A" w14:textId="1907E3C9" w:rsidR="00CA17E5" w:rsidRPr="00BB5C2B" w:rsidRDefault="00CA17E5" w:rsidP="00CA17E5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至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BD638D2" w14:textId="6D13736C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4EB299" w14:textId="2264011F" w:rsidR="00CA17E5" w:rsidRPr="00BB5C2B" w:rsidRDefault="00F94FF7" w:rsidP="00F94FF7">
            <w:pPr>
              <w:spacing w:line="320" w:lineRule="exact"/>
              <w:ind w:rightChars="132" w:right="317"/>
              <w:jc w:val="right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%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元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AACF93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專任：   人</w:t>
            </w:r>
          </w:p>
          <w:p w14:paraId="7A26570B" w14:textId="61E9FA9D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兼任：   人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E63B6E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A82BD4F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</w:tr>
      <w:tr w:rsidR="00BB5C2B" w:rsidRPr="00BB5C2B" w14:paraId="6CA7E6C2" w14:textId="77777777" w:rsidTr="006F06C1">
        <w:trPr>
          <w:trHeight w:val="365"/>
          <w:jc w:val="center"/>
        </w:trPr>
        <w:tc>
          <w:tcPr>
            <w:tcW w:w="226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971F" w14:textId="05E7F45C" w:rsidR="00CA17E5" w:rsidRPr="00BB5C2B" w:rsidRDefault="00CA17E5" w:rsidP="00CA17E5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合計</w:t>
            </w:r>
          </w:p>
        </w:tc>
        <w:tc>
          <w:tcPr>
            <w:tcW w:w="819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3F35" w14:textId="37177D7F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(      )案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31778D" w14:textId="41805B61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752093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C3FE8A" w14:textId="433C5426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08E0CF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A55CA2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DFA139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2638D09D" w14:textId="77777777" w:rsidR="00CA17E5" w:rsidRPr="00BB5C2B" w:rsidRDefault="00CA17E5" w:rsidP="00CA17E5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</w:tr>
      <w:tr w:rsidR="00BB5C2B" w:rsidRPr="00BB5C2B" w14:paraId="2CFAF3F0" w14:textId="77777777" w:rsidTr="006F06C1">
        <w:trPr>
          <w:trHeight w:val="363"/>
          <w:jc w:val="center"/>
        </w:trPr>
        <w:tc>
          <w:tcPr>
            <w:tcW w:w="1045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65886" w14:textId="6CAFE2E0" w:rsidR="00CA17E5" w:rsidRPr="00BB5C2B" w:rsidRDefault="00CA17E5" w:rsidP="00CA17E5">
            <w:pPr>
              <w:spacing w:line="300" w:lineRule="exact"/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案聯絡人</w:t>
            </w:r>
          </w:p>
        </w:tc>
        <w:tc>
          <w:tcPr>
            <w:tcW w:w="395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5DEECB52" w14:textId="0A34B4ED" w:rsidR="00CA17E5" w:rsidRPr="00BB5C2B" w:rsidRDefault="00CA17E5" w:rsidP="00CA17E5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姓名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職稱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聯絡方式(分機或手機)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</w:t>
            </w:r>
          </w:p>
        </w:tc>
      </w:tr>
      <w:tr w:rsidR="00BB5C2B" w:rsidRPr="00BB5C2B" w14:paraId="6A6ACC85" w14:textId="77777777" w:rsidTr="006F06C1">
        <w:trPr>
          <w:trHeight w:val="477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3CBE4506" w14:textId="7BD31583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核章/審查欄</w:t>
            </w:r>
          </w:p>
        </w:tc>
      </w:tr>
      <w:tr w:rsidR="00BB5C2B" w:rsidRPr="00BB5C2B" w14:paraId="65D2F4D2" w14:textId="77777777" w:rsidTr="006F06C1">
        <w:trPr>
          <w:trHeight w:val="934"/>
          <w:jc w:val="center"/>
        </w:trPr>
        <w:tc>
          <w:tcPr>
            <w:tcW w:w="672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5A2953" w14:textId="4E3FA7CF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人</w:t>
            </w:r>
          </w:p>
          <w:p w14:paraId="14E34C87" w14:textId="03CAD9E7" w:rsidR="00CA17E5" w:rsidRPr="00BB5C2B" w:rsidRDefault="00CA17E5" w:rsidP="00CA17E5">
            <w:pPr>
              <w:spacing w:line="200" w:lineRule="exact"/>
              <w:jc w:val="center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(多計畫請推派申請人並會辦各計畫主持人</w:t>
            </w:r>
          </w:p>
        </w:tc>
        <w:tc>
          <w:tcPr>
            <w:tcW w:w="432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 w:themeFill="background1"/>
          </w:tcPr>
          <w:p w14:paraId="428AE729" w14:textId="286B9915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7F10C777" w14:textId="77777777" w:rsidTr="006F06C1">
        <w:trPr>
          <w:trHeight w:val="445"/>
          <w:jc w:val="center"/>
        </w:trPr>
        <w:tc>
          <w:tcPr>
            <w:tcW w:w="672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6B454D" w14:textId="0F94199B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系(所/學程)學院</w:t>
            </w:r>
          </w:p>
        </w:tc>
        <w:tc>
          <w:tcPr>
            <w:tcW w:w="432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 w:themeFill="background1"/>
          </w:tcPr>
          <w:p w14:paraId="750FED55" w14:textId="77777777" w:rsidR="00CA17E5" w:rsidRPr="00BB5C2B" w:rsidRDefault="00CA17E5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5DEAEABC" w14:textId="77777777" w:rsidTr="006F06C1">
        <w:trPr>
          <w:trHeight w:val="475"/>
          <w:jc w:val="center"/>
        </w:trPr>
        <w:tc>
          <w:tcPr>
            <w:tcW w:w="672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4344" w14:textId="63FF3A47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國研處</w:t>
            </w:r>
          </w:p>
        </w:tc>
        <w:tc>
          <w:tcPr>
            <w:tcW w:w="432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6646DBB2" w14:textId="28AC5370" w:rsidR="00CA17E5" w:rsidRPr="00BB5C2B" w:rsidRDefault="00D3363F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  <w:r w:rsidRPr="00D3363F">
              <w:rPr>
                <w:rFonts w:ascii="標楷體" w:eastAsia="標楷體" w:hAnsi="標楷體" w:hint="eastAsia"/>
                <w:b/>
                <w:color w:val="000000" w:themeColor="text1"/>
              </w:rPr>
              <w:t>原計畫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之</w:t>
            </w:r>
            <w:r w:rsidR="00CA17E5" w:rsidRPr="00BB5C2B">
              <w:rPr>
                <w:rFonts w:ascii="標楷體" w:eastAsia="標楷體" w:hAnsi="標楷體" w:hint="eastAsia"/>
                <w:color w:val="000000" w:themeColor="text1"/>
              </w:rPr>
              <w:t>管理費</w:t>
            </w:r>
            <w:r w:rsidR="00F94FF7" w:rsidRPr="00BB5C2B">
              <w:rPr>
                <w:rFonts w:ascii="標楷體" w:eastAsia="標楷體" w:hAnsi="標楷體" w:hint="eastAsia"/>
                <w:color w:val="000000" w:themeColor="text1"/>
              </w:rPr>
              <w:t>是否</w:t>
            </w:r>
            <w:r w:rsidR="00CA17E5" w:rsidRPr="00BB5C2B">
              <w:rPr>
                <w:rFonts w:ascii="標楷體" w:eastAsia="標楷體" w:hAnsi="標楷體" w:hint="eastAsia"/>
                <w:color w:val="000000" w:themeColor="text1"/>
              </w:rPr>
              <w:t>已依本校規定全額提繳</w:t>
            </w:r>
            <w:r w:rsidR="00B146DC">
              <w:rPr>
                <w:rFonts w:ascii="標楷體" w:eastAsia="標楷體" w:hAnsi="標楷體" w:hint="eastAsia"/>
                <w:color w:val="000000" w:themeColor="text1"/>
              </w:rPr>
              <w:t>：</w:t>
            </w:r>
            <w:r w:rsidR="00F94FF7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</w:t>
            </w:r>
            <w:r w:rsidR="00F94FF7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□是  □否</w:t>
            </w:r>
          </w:p>
          <w:p w14:paraId="6A6A2610" w14:textId="77777777" w:rsidR="00CA17E5" w:rsidRPr="00BB5C2B" w:rsidRDefault="00CA17E5" w:rsidP="009A2A86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11289BBA" w14:textId="59FD6DCD" w:rsidR="009A2A86" w:rsidRPr="00BB5C2B" w:rsidRDefault="009A2A86" w:rsidP="009A2A86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712ADD74" w14:textId="77777777" w:rsidTr="006F06C1">
        <w:trPr>
          <w:trHeight w:val="1261"/>
          <w:jc w:val="center"/>
        </w:trPr>
        <w:tc>
          <w:tcPr>
            <w:tcW w:w="672" w:type="pct"/>
            <w:gridSpan w:val="2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14:paraId="65E27E7A" w14:textId="41CF4CDF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總務處</w:t>
            </w:r>
          </w:p>
        </w:tc>
        <w:tc>
          <w:tcPr>
            <w:tcW w:w="4328" w:type="pct"/>
            <w:gridSpan w:val="9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001CF33A" w14:textId="1F6837AE" w:rsidR="00CA17E5" w:rsidRPr="00BB5C2B" w:rsidRDefault="00CA17E5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="009A2A86" w:rsidRPr="00BB5C2B">
              <w:rPr>
                <w:rFonts w:ascii="標楷體" w:eastAsia="標楷體" w:hAnsi="標楷體" w:hint="eastAsia"/>
                <w:color w:val="000000" w:themeColor="text1"/>
              </w:rPr>
              <w:t>空間使用費已依本校規定全額提繳且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符合申請條件，擬同意繼續使用至  年  月  日。</w:t>
            </w:r>
          </w:p>
          <w:p w14:paraId="71AB98BD" w14:textId="77777777" w:rsidR="00CA17E5" w:rsidRPr="00BB5C2B" w:rsidRDefault="00CA17E5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□不符合申請條件，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     </w:t>
            </w:r>
          </w:p>
          <w:p w14:paraId="50DE09CD" w14:textId="42C6A709" w:rsidR="00CA17E5" w:rsidRPr="00BB5C2B" w:rsidRDefault="00CA17E5" w:rsidP="00CA17E5">
            <w:pPr>
              <w:spacing w:line="280" w:lineRule="exact"/>
              <w:ind w:leftChars="126" w:left="549" w:hangingChars="103" w:hanging="247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擬退回申請單位。</w:t>
            </w:r>
          </w:p>
        </w:tc>
      </w:tr>
    </w:tbl>
    <w:p w14:paraId="38C91296" w14:textId="77777777" w:rsidR="00AC60BB" w:rsidRPr="00BB5C2B" w:rsidRDefault="00AC60BB" w:rsidP="00AC60BB">
      <w:pPr>
        <w:spacing w:line="20" w:lineRule="exact"/>
        <w:rPr>
          <w:color w:val="000000" w:themeColor="text1"/>
          <w:sz w:val="4"/>
          <w:szCs w:val="4"/>
        </w:rPr>
      </w:pPr>
    </w:p>
    <w:p w14:paraId="7973587D" w14:textId="77777777" w:rsidR="00463F61" w:rsidRPr="00BB5C2B" w:rsidRDefault="00AC60BB" w:rsidP="008E6EF0">
      <w:pPr>
        <w:ind w:leftChars="-413" w:left="285" w:hangingChars="531" w:hanging="1276"/>
        <w:rPr>
          <w:rFonts w:ascii="標楷體" w:eastAsia="標楷體" w:hAnsi="標楷體"/>
          <w:b/>
          <w:color w:val="000000" w:themeColor="text1"/>
        </w:rPr>
      </w:pPr>
      <w:r w:rsidRPr="00BB5C2B">
        <w:rPr>
          <w:rFonts w:ascii="標楷體" w:eastAsia="標楷體" w:hAnsi="標楷體" w:hint="eastAsia"/>
          <w:b/>
          <w:color w:val="000000" w:themeColor="text1"/>
        </w:rPr>
        <w:sym w:font="Wingdings 2" w:char="F09B"/>
      </w:r>
      <w:r w:rsidRPr="00BB5C2B">
        <w:rPr>
          <w:rFonts w:ascii="標楷體" w:eastAsia="標楷體" w:hAnsi="標楷體" w:hint="eastAsia"/>
          <w:b/>
          <w:color w:val="000000" w:themeColor="text1"/>
        </w:rPr>
        <w:t>申請</w:t>
      </w:r>
      <w:r w:rsidR="00450B25" w:rsidRPr="00BB5C2B">
        <w:rPr>
          <w:rFonts w:ascii="標楷體" w:eastAsia="標楷體" w:hAnsi="標楷體" w:hint="eastAsia"/>
          <w:b/>
          <w:color w:val="000000" w:themeColor="text1"/>
        </w:rPr>
        <w:t>條件</w:t>
      </w:r>
      <w:r w:rsidRPr="00BB5C2B">
        <w:rPr>
          <w:rFonts w:ascii="標楷體" w:eastAsia="標楷體" w:hAnsi="標楷體" w:hint="eastAsia"/>
          <w:b/>
          <w:color w:val="000000" w:themeColor="text1"/>
        </w:rPr>
        <w:t>:</w:t>
      </w:r>
    </w:p>
    <w:p w14:paraId="71205DEE" w14:textId="77777777" w:rsidR="006F06C1" w:rsidRPr="00BB5C2B" w:rsidRDefault="00AC60BB" w:rsidP="006F06C1">
      <w:pPr>
        <w:pStyle w:val="a3"/>
        <w:numPr>
          <w:ilvl w:val="0"/>
          <w:numId w:val="23"/>
        </w:numPr>
        <w:ind w:leftChars="0"/>
        <w:rPr>
          <w:rFonts w:ascii="標楷體" w:eastAsia="標楷體" w:hAnsi="標楷體"/>
          <w:b/>
          <w:color w:val="000000" w:themeColor="text1"/>
        </w:rPr>
      </w:pPr>
      <w:r w:rsidRPr="00BB5C2B">
        <w:rPr>
          <w:rFonts w:ascii="標楷體" w:eastAsia="標楷體" w:hAnsi="標楷體" w:hint="eastAsia"/>
          <w:b/>
          <w:color w:val="000000" w:themeColor="text1"/>
        </w:rPr>
        <w:t>單</w:t>
      </w:r>
      <w:r w:rsidR="00B63515" w:rsidRPr="00BB5C2B">
        <w:rPr>
          <w:rFonts w:ascii="標楷體" w:eastAsia="標楷體" w:hAnsi="標楷體" w:hint="eastAsia"/>
          <w:b/>
          <w:color w:val="000000" w:themeColor="text1"/>
        </w:rPr>
        <w:t>一</w:t>
      </w:r>
      <w:r w:rsidRPr="00BB5C2B">
        <w:rPr>
          <w:rFonts w:ascii="標楷體" w:eastAsia="標楷體" w:hAnsi="標楷體" w:hint="eastAsia"/>
          <w:b/>
          <w:color w:val="000000" w:themeColor="text1"/>
        </w:rPr>
        <w:t>計畫</w:t>
      </w:r>
      <w:r w:rsidR="00416F61" w:rsidRPr="00BB5C2B">
        <w:rPr>
          <w:rFonts w:ascii="標楷體" w:eastAsia="標楷體" w:hAnsi="標楷體" w:hint="eastAsia"/>
          <w:b/>
          <w:color w:val="000000" w:themeColor="text1"/>
        </w:rPr>
        <w:t>每</w:t>
      </w:r>
      <w:r w:rsidR="0075696A" w:rsidRPr="00BB5C2B">
        <w:rPr>
          <w:rFonts w:ascii="標楷體" w:eastAsia="標楷體" w:hAnsi="標楷體" w:hint="eastAsia"/>
          <w:b/>
          <w:color w:val="000000" w:themeColor="text1"/>
        </w:rPr>
        <w:t>年度</w:t>
      </w:r>
      <w:r w:rsidR="00290B8C" w:rsidRPr="00BB5C2B">
        <w:rPr>
          <w:rFonts w:ascii="標楷體" w:eastAsia="標楷體" w:hAnsi="標楷體" w:hint="eastAsia"/>
          <w:b/>
          <w:color w:val="000000" w:themeColor="text1"/>
        </w:rPr>
        <w:t>核定經費</w:t>
      </w:r>
      <w:r w:rsidRPr="00BB5C2B">
        <w:rPr>
          <w:rFonts w:ascii="標楷體" w:eastAsia="標楷體" w:hAnsi="標楷體" w:hint="eastAsia"/>
          <w:b/>
          <w:color w:val="000000" w:themeColor="text1"/>
        </w:rPr>
        <w:t>超過</w:t>
      </w:r>
      <w:r w:rsidR="003324F1" w:rsidRPr="00BB5C2B">
        <w:rPr>
          <w:rFonts w:ascii="標楷體" w:eastAsia="標楷體" w:hAnsi="標楷體" w:hint="eastAsia"/>
          <w:b/>
          <w:color w:val="000000" w:themeColor="text1"/>
        </w:rPr>
        <w:t>1</w:t>
      </w:r>
      <w:r w:rsidR="00712499" w:rsidRPr="00BB5C2B">
        <w:rPr>
          <w:rFonts w:ascii="標楷體" w:eastAsia="標楷體" w:hAnsi="標楷體" w:hint="eastAsia"/>
          <w:b/>
          <w:color w:val="000000" w:themeColor="text1"/>
        </w:rPr>
        <w:t>00</w:t>
      </w:r>
      <w:r w:rsidRPr="00BB5C2B">
        <w:rPr>
          <w:rFonts w:ascii="標楷體" w:eastAsia="標楷體" w:hAnsi="標楷體" w:hint="eastAsia"/>
          <w:b/>
          <w:color w:val="000000" w:themeColor="text1"/>
        </w:rPr>
        <w:t>萬元</w:t>
      </w:r>
      <w:r w:rsidR="00463F61" w:rsidRPr="00BB5C2B">
        <w:rPr>
          <w:rFonts w:ascii="標楷體" w:eastAsia="標楷體" w:hAnsi="標楷體" w:hint="eastAsia"/>
          <w:b/>
          <w:color w:val="000000" w:themeColor="text1"/>
        </w:rPr>
        <w:t>，並有編列專任助理者始得申請。各單位或教師亦得推派申請人聯合申請。</w:t>
      </w:r>
    </w:p>
    <w:p w14:paraId="43527957" w14:textId="73933335" w:rsidR="00C23EDC" w:rsidRPr="00BB5C2B" w:rsidRDefault="006F06C1" w:rsidP="006F06C1">
      <w:pPr>
        <w:pStyle w:val="a3"/>
        <w:numPr>
          <w:ilvl w:val="0"/>
          <w:numId w:val="23"/>
        </w:numPr>
        <w:ind w:leftChars="0"/>
        <w:rPr>
          <w:rFonts w:ascii="標楷體" w:eastAsia="標楷體" w:hAnsi="標楷體"/>
          <w:b/>
          <w:color w:val="000000" w:themeColor="text1"/>
        </w:rPr>
      </w:pPr>
      <w:r w:rsidRPr="00BB5C2B">
        <w:rPr>
          <w:rFonts w:ascii="標楷體" w:eastAsia="標楷體" w:hAnsi="標楷體" w:hint="eastAsia"/>
          <w:b/>
          <w:color w:val="000000" w:themeColor="text1"/>
        </w:rPr>
        <w:t>前一計畫管理費及空間使用費均依據本校規定全額提繳，並符合前述條件，得於到期日前一</w:t>
      </w:r>
      <w:r w:rsidRPr="00BB5C2B">
        <w:rPr>
          <w:rFonts w:ascii="標楷體" w:eastAsia="標楷體" w:hAnsi="標楷體" w:hint="eastAsia"/>
          <w:b/>
          <w:color w:val="000000" w:themeColor="text1"/>
        </w:rPr>
        <w:lastRenderedPageBreak/>
        <w:t>個月檢具申請表送總務處申請繼續使用，並以一次為限，期滿重新申請分配</w:t>
      </w:r>
    </w:p>
    <w:sectPr w:rsidR="00C23EDC" w:rsidRPr="00BB5C2B" w:rsidSect="002D4420">
      <w:pgSz w:w="11906" w:h="16838"/>
      <w:pgMar w:top="426" w:right="1274" w:bottom="28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0744B8" w14:textId="77777777" w:rsidR="00EF3EFF" w:rsidRDefault="00EF3EFF" w:rsidP="00EA06F5">
      <w:r>
        <w:separator/>
      </w:r>
    </w:p>
  </w:endnote>
  <w:endnote w:type="continuationSeparator" w:id="0">
    <w:p w14:paraId="1F149EC7" w14:textId="77777777" w:rsidR="00EF3EFF" w:rsidRDefault="00EF3EFF" w:rsidP="00EA0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5027A" w14:textId="77777777" w:rsidR="00EF3EFF" w:rsidRDefault="00EF3EFF" w:rsidP="00EA06F5">
      <w:r>
        <w:separator/>
      </w:r>
    </w:p>
  </w:footnote>
  <w:footnote w:type="continuationSeparator" w:id="0">
    <w:p w14:paraId="61F23AF0" w14:textId="77777777" w:rsidR="00EF3EFF" w:rsidRDefault="00EF3EFF" w:rsidP="00EA0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10BE4"/>
    <w:multiLevelType w:val="hybridMultilevel"/>
    <w:tmpl w:val="BD7237E6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350285"/>
    <w:multiLevelType w:val="hybridMultilevel"/>
    <w:tmpl w:val="02D26C98"/>
    <w:lvl w:ilvl="0" w:tplc="629088D2">
      <w:start w:val="1"/>
      <w:numFmt w:val="decimal"/>
      <w:lvlText w:val="%1."/>
      <w:lvlJc w:val="left"/>
      <w:pPr>
        <w:ind w:left="1680" w:hanging="480"/>
      </w:pPr>
      <w:rPr>
        <w:color w:val="C0000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04961B6B"/>
    <w:multiLevelType w:val="hybridMultilevel"/>
    <w:tmpl w:val="2EC48A0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3" w15:restartNumberingAfterBreak="0">
    <w:nsid w:val="06675E9A"/>
    <w:multiLevelType w:val="hybridMultilevel"/>
    <w:tmpl w:val="01300684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4" w15:restartNumberingAfterBreak="0">
    <w:nsid w:val="10400A68"/>
    <w:multiLevelType w:val="hybridMultilevel"/>
    <w:tmpl w:val="61F2ECE0"/>
    <w:lvl w:ilvl="0" w:tplc="C96CCD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9C52DC"/>
    <w:multiLevelType w:val="hybridMultilevel"/>
    <w:tmpl w:val="54B413EE"/>
    <w:lvl w:ilvl="0" w:tplc="EB523138">
      <w:start w:val="1"/>
      <w:numFmt w:val="taiwaneseCountingThousand"/>
      <w:lvlText w:val="第%1條"/>
      <w:lvlJc w:val="left"/>
      <w:pPr>
        <w:ind w:left="480" w:hanging="480"/>
      </w:pPr>
      <w:rPr>
        <w:rFonts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BB42B1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3333E5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8B27C1"/>
    <w:multiLevelType w:val="hybridMultilevel"/>
    <w:tmpl w:val="12E2CFFE"/>
    <w:lvl w:ilvl="0" w:tplc="00AAED52">
      <w:start w:val="1"/>
      <w:numFmt w:val="decimal"/>
      <w:lvlText w:val="(%1)."/>
      <w:lvlJc w:val="left"/>
      <w:pPr>
        <w:ind w:left="1473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1" w:hanging="480"/>
      </w:pPr>
    </w:lvl>
    <w:lvl w:ilvl="2" w:tplc="0409001B" w:tentative="1">
      <w:start w:val="1"/>
      <w:numFmt w:val="lowerRoman"/>
      <w:lvlText w:val="%3."/>
      <w:lvlJc w:val="right"/>
      <w:pPr>
        <w:ind w:left="1961" w:hanging="480"/>
      </w:pPr>
    </w:lvl>
    <w:lvl w:ilvl="3" w:tplc="0409000F" w:tentative="1">
      <w:start w:val="1"/>
      <w:numFmt w:val="decimal"/>
      <w:lvlText w:val="%4."/>
      <w:lvlJc w:val="left"/>
      <w:pPr>
        <w:ind w:left="24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1" w:hanging="480"/>
      </w:pPr>
    </w:lvl>
    <w:lvl w:ilvl="5" w:tplc="0409001B" w:tentative="1">
      <w:start w:val="1"/>
      <w:numFmt w:val="lowerRoman"/>
      <w:lvlText w:val="%6."/>
      <w:lvlJc w:val="right"/>
      <w:pPr>
        <w:ind w:left="3401" w:hanging="480"/>
      </w:pPr>
    </w:lvl>
    <w:lvl w:ilvl="6" w:tplc="0409000F" w:tentative="1">
      <w:start w:val="1"/>
      <w:numFmt w:val="decimal"/>
      <w:lvlText w:val="%7."/>
      <w:lvlJc w:val="left"/>
      <w:pPr>
        <w:ind w:left="38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1" w:hanging="480"/>
      </w:pPr>
    </w:lvl>
    <w:lvl w:ilvl="8" w:tplc="0409001B" w:tentative="1">
      <w:start w:val="1"/>
      <w:numFmt w:val="lowerRoman"/>
      <w:lvlText w:val="%9."/>
      <w:lvlJc w:val="right"/>
      <w:pPr>
        <w:ind w:left="4841" w:hanging="480"/>
      </w:pPr>
    </w:lvl>
  </w:abstractNum>
  <w:abstractNum w:abstractNumId="9" w15:restartNumberingAfterBreak="0">
    <w:nsid w:val="36AA5401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F25423"/>
    <w:multiLevelType w:val="hybridMultilevel"/>
    <w:tmpl w:val="C5862338"/>
    <w:lvl w:ilvl="0" w:tplc="868C408E">
      <w:start w:val="1"/>
      <w:numFmt w:val="taiwaneseCountingThousand"/>
      <w:lvlText w:val="%1."/>
      <w:lvlJc w:val="left"/>
      <w:pPr>
        <w:ind w:left="192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3B6C6B69"/>
    <w:multiLevelType w:val="hybridMultilevel"/>
    <w:tmpl w:val="0F404B3E"/>
    <w:lvl w:ilvl="0" w:tplc="D33ADFC4">
      <w:start w:val="1"/>
      <w:numFmt w:val="taiwaneseCountingThousand"/>
      <w:lvlText w:val="%1、"/>
      <w:lvlJc w:val="left"/>
      <w:pPr>
        <w:ind w:left="-552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-96" w:hanging="480"/>
      </w:pPr>
    </w:lvl>
    <w:lvl w:ilvl="2" w:tplc="0409001B" w:tentative="1">
      <w:start w:val="1"/>
      <w:numFmt w:val="lowerRoman"/>
      <w:lvlText w:val="%3."/>
      <w:lvlJc w:val="right"/>
      <w:pPr>
        <w:ind w:left="384" w:hanging="480"/>
      </w:pPr>
    </w:lvl>
    <w:lvl w:ilvl="3" w:tplc="0409000F" w:tentative="1">
      <w:start w:val="1"/>
      <w:numFmt w:val="decimal"/>
      <w:lvlText w:val="%4."/>
      <w:lvlJc w:val="left"/>
      <w:pPr>
        <w:ind w:left="8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344" w:hanging="480"/>
      </w:pPr>
    </w:lvl>
    <w:lvl w:ilvl="5" w:tplc="0409001B" w:tentative="1">
      <w:start w:val="1"/>
      <w:numFmt w:val="lowerRoman"/>
      <w:lvlText w:val="%6."/>
      <w:lvlJc w:val="right"/>
      <w:pPr>
        <w:ind w:left="1824" w:hanging="480"/>
      </w:pPr>
    </w:lvl>
    <w:lvl w:ilvl="6" w:tplc="0409000F" w:tentative="1">
      <w:start w:val="1"/>
      <w:numFmt w:val="decimal"/>
      <w:lvlText w:val="%7."/>
      <w:lvlJc w:val="left"/>
      <w:pPr>
        <w:ind w:left="23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784" w:hanging="480"/>
      </w:pPr>
    </w:lvl>
    <w:lvl w:ilvl="8" w:tplc="0409001B" w:tentative="1">
      <w:start w:val="1"/>
      <w:numFmt w:val="lowerRoman"/>
      <w:lvlText w:val="%9."/>
      <w:lvlJc w:val="right"/>
      <w:pPr>
        <w:ind w:left="3264" w:hanging="480"/>
      </w:pPr>
    </w:lvl>
  </w:abstractNum>
  <w:abstractNum w:abstractNumId="12" w15:restartNumberingAfterBreak="0">
    <w:nsid w:val="40357C24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74D0AF2"/>
    <w:multiLevelType w:val="hybridMultilevel"/>
    <w:tmpl w:val="D10C3672"/>
    <w:lvl w:ilvl="0" w:tplc="DFF8AF84">
      <w:start w:val="1"/>
      <w:numFmt w:val="taiwaneseCountingThousand"/>
      <w:lvlText w:val="(%1)"/>
      <w:lvlJc w:val="left"/>
      <w:pPr>
        <w:ind w:left="1660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2" w:hanging="480"/>
      </w:pPr>
    </w:lvl>
    <w:lvl w:ilvl="2" w:tplc="0409001B" w:tentative="1">
      <w:start w:val="1"/>
      <w:numFmt w:val="lowerRoman"/>
      <w:lvlText w:val="%3."/>
      <w:lvlJc w:val="right"/>
      <w:pPr>
        <w:ind w:left="2692" w:hanging="480"/>
      </w:pPr>
    </w:lvl>
    <w:lvl w:ilvl="3" w:tplc="0409000F" w:tentative="1">
      <w:start w:val="1"/>
      <w:numFmt w:val="decimal"/>
      <w:lvlText w:val="%4."/>
      <w:lvlJc w:val="left"/>
      <w:pPr>
        <w:ind w:left="31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52" w:hanging="480"/>
      </w:pPr>
    </w:lvl>
    <w:lvl w:ilvl="5" w:tplc="0409001B" w:tentative="1">
      <w:start w:val="1"/>
      <w:numFmt w:val="lowerRoman"/>
      <w:lvlText w:val="%6."/>
      <w:lvlJc w:val="right"/>
      <w:pPr>
        <w:ind w:left="4132" w:hanging="480"/>
      </w:pPr>
    </w:lvl>
    <w:lvl w:ilvl="6" w:tplc="0409000F" w:tentative="1">
      <w:start w:val="1"/>
      <w:numFmt w:val="decimal"/>
      <w:lvlText w:val="%7."/>
      <w:lvlJc w:val="left"/>
      <w:pPr>
        <w:ind w:left="46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92" w:hanging="480"/>
      </w:pPr>
    </w:lvl>
    <w:lvl w:ilvl="8" w:tplc="0409001B" w:tentative="1">
      <w:start w:val="1"/>
      <w:numFmt w:val="lowerRoman"/>
      <w:lvlText w:val="%9."/>
      <w:lvlJc w:val="right"/>
      <w:pPr>
        <w:ind w:left="5572" w:hanging="480"/>
      </w:pPr>
    </w:lvl>
  </w:abstractNum>
  <w:abstractNum w:abstractNumId="14" w15:restartNumberingAfterBreak="0">
    <w:nsid w:val="521C4043"/>
    <w:multiLevelType w:val="hybridMultilevel"/>
    <w:tmpl w:val="115C3B60"/>
    <w:lvl w:ilvl="0" w:tplc="299464DA">
      <w:start w:val="1"/>
      <w:numFmt w:val="decimal"/>
      <w:lvlText w:val="(%1)."/>
      <w:lvlJc w:val="left"/>
      <w:pPr>
        <w:ind w:left="1615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5" w:hanging="480"/>
      </w:pPr>
    </w:lvl>
    <w:lvl w:ilvl="2" w:tplc="0409001B" w:tentative="1">
      <w:start w:val="1"/>
      <w:numFmt w:val="lowerRoman"/>
      <w:lvlText w:val="%3."/>
      <w:lvlJc w:val="right"/>
      <w:pPr>
        <w:ind w:left="2575" w:hanging="480"/>
      </w:p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15" w15:restartNumberingAfterBreak="0">
    <w:nsid w:val="54C30F14"/>
    <w:multiLevelType w:val="hybridMultilevel"/>
    <w:tmpl w:val="94E6ACCC"/>
    <w:lvl w:ilvl="0" w:tplc="288626F4">
      <w:start w:val="1"/>
      <w:numFmt w:val="taiwaneseCountingThousand"/>
      <w:lvlText w:val="%1、"/>
      <w:lvlJc w:val="left"/>
      <w:pPr>
        <w:ind w:left="1474" w:hanging="510"/>
      </w:pPr>
      <w:rPr>
        <w:rFonts w:hint="eastAsia"/>
        <w:kern w:val="0"/>
      </w:rPr>
    </w:lvl>
    <w:lvl w:ilvl="1" w:tplc="0409000F">
      <w:start w:val="1"/>
      <w:numFmt w:val="decimal"/>
      <w:lvlText w:val="%2."/>
      <w:lvlJc w:val="left"/>
      <w:pPr>
        <w:ind w:left="1924" w:hanging="480"/>
      </w:pPr>
    </w:lvl>
    <w:lvl w:ilvl="2" w:tplc="0409001B" w:tentative="1">
      <w:start w:val="1"/>
      <w:numFmt w:val="lowerRoman"/>
      <w:lvlText w:val="%3."/>
      <w:lvlJc w:val="right"/>
      <w:pPr>
        <w:ind w:left="2404" w:hanging="480"/>
      </w:pPr>
    </w:lvl>
    <w:lvl w:ilvl="3" w:tplc="0409000F" w:tentative="1">
      <w:start w:val="1"/>
      <w:numFmt w:val="decimal"/>
      <w:lvlText w:val="%4."/>
      <w:lvlJc w:val="left"/>
      <w:pPr>
        <w:ind w:left="28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4" w:hanging="480"/>
      </w:pPr>
    </w:lvl>
    <w:lvl w:ilvl="5" w:tplc="0409001B" w:tentative="1">
      <w:start w:val="1"/>
      <w:numFmt w:val="lowerRoman"/>
      <w:lvlText w:val="%6."/>
      <w:lvlJc w:val="right"/>
      <w:pPr>
        <w:ind w:left="3844" w:hanging="480"/>
      </w:pPr>
    </w:lvl>
    <w:lvl w:ilvl="6" w:tplc="0409000F" w:tentative="1">
      <w:start w:val="1"/>
      <w:numFmt w:val="decimal"/>
      <w:lvlText w:val="%7."/>
      <w:lvlJc w:val="left"/>
      <w:pPr>
        <w:ind w:left="43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4" w:hanging="480"/>
      </w:pPr>
    </w:lvl>
    <w:lvl w:ilvl="8" w:tplc="0409001B" w:tentative="1">
      <w:start w:val="1"/>
      <w:numFmt w:val="lowerRoman"/>
      <w:lvlText w:val="%9."/>
      <w:lvlJc w:val="right"/>
      <w:pPr>
        <w:ind w:left="5284" w:hanging="480"/>
      </w:pPr>
    </w:lvl>
  </w:abstractNum>
  <w:abstractNum w:abstractNumId="16" w15:restartNumberingAfterBreak="0">
    <w:nsid w:val="5EF4781C"/>
    <w:multiLevelType w:val="hybridMultilevel"/>
    <w:tmpl w:val="21EA85C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7" w15:restartNumberingAfterBreak="0">
    <w:nsid w:val="61402E55"/>
    <w:multiLevelType w:val="hybridMultilevel"/>
    <w:tmpl w:val="75E43C3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8" w15:restartNumberingAfterBreak="0">
    <w:nsid w:val="62082A0D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9" w15:restartNumberingAfterBreak="0">
    <w:nsid w:val="654670D9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0" w15:restartNumberingAfterBreak="0">
    <w:nsid w:val="6CF550C4"/>
    <w:multiLevelType w:val="hybridMultilevel"/>
    <w:tmpl w:val="F22E5F58"/>
    <w:lvl w:ilvl="0" w:tplc="06CADB8A">
      <w:start w:val="1"/>
      <w:numFmt w:val="taiwaneseCountingThousand"/>
      <w:lvlText w:val="%1、"/>
      <w:lvlJc w:val="left"/>
      <w:pPr>
        <w:ind w:left="-235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" w:hanging="480"/>
      </w:pPr>
    </w:lvl>
    <w:lvl w:ilvl="2" w:tplc="0409001B" w:tentative="1">
      <w:start w:val="1"/>
      <w:numFmt w:val="lowerRoman"/>
      <w:lvlText w:val="%3."/>
      <w:lvlJc w:val="right"/>
      <w:pPr>
        <w:ind w:left="701" w:hanging="480"/>
      </w:pPr>
    </w:lvl>
    <w:lvl w:ilvl="3" w:tplc="0409000F" w:tentative="1">
      <w:start w:val="1"/>
      <w:numFmt w:val="decimal"/>
      <w:lvlText w:val="%4."/>
      <w:lvlJc w:val="left"/>
      <w:pPr>
        <w:ind w:left="118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61" w:hanging="480"/>
      </w:pPr>
    </w:lvl>
    <w:lvl w:ilvl="5" w:tplc="0409001B" w:tentative="1">
      <w:start w:val="1"/>
      <w:numFmt w:val="lowerRoman"/>
      <w:lvlText w:val="%6."/>
      <w:lvlJc w:val="right"/>
      <w:pPr>
        <w:ind w:left="2141" w:hanging="480"/>
      </w:pPr>
    </w:lvl>
    <w:lvl w:ilvl="6" w:tplc="0409000F" w:tentative="1">
      <w:start w:val="1"/>
      <w:numFmt w:val="decimal"/>
      <w:lvlText w:val="%7."/>
      <w:lvlJc w:val="left"/>
      <w:pPr>
        <w:ind w:left="262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01" w:hanging="480"/>
      </w:pPr>
    </w:lvl>
    <w:lvl w:ilvl="8" w:tplc="0409001B" w:tentative="1">
      <w:start w:val="1"/>
      <w:numFmt w:val="lowerRoman"/>
      <w:lvlText w:val="%9."/>
      <w:lvlJc w:val="right"/>
      <w:pPr>
        <w:ind w:left="3581" w:hanging="480"/>
      </w:pPr>
    </w:lvl>
  </w:abstractNum>
  <w:abstractNum w:abstractNumId="21" w15:restartNumberingAfterBreak="0">
    <w:nsid w:val="6CFA0B62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18E13DC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8"/>
  </w:num>
  <w:num w:numId="3">
    <w:abstractNumId w:val="15"/>
  </w:num>
  <w:num w:numId="4">
    <w:abstractNumId w:val="7"/>
  </w:num>
  <w:num w:numId="5">
    <w:abstractNumId w:val="10"/>
  </w:num>
  <w:num w:numId="6">
    <w:abstractNumId w:val="5"/>
  </w:num>
  <w:num w:numId="7">
    <w:abstractNumId w:val="2"/>
  </w:num>
  <w:num w:numId="8">
    <w:abstractNumId w:val="0"/>
  </w:num>
  <w:num w:numId="9">
    <w:abstractNumId w:val="16"/>
  </w:num>
  <w:num w:numId="10">
    <w:abstractNumId w:val="18"/>
  </w:num>
  <w:num w:numId="11">
    <w:abstractNumId w:val="3"/>
  </w:num>
  <w:num w:numId="12">
    <w:abstractNumId w:val="19"/>
  </w:num>
  <w:num w:numId="13">
    <w:abstractNumId w:val="1"/>
  </w:num>
  <w:num w:numId="14">
    <w:abstractNumId w:val="17"/>
  </w:num>
  <w:num w:numId="15">
    <w:abstractNumId w:val="4"/>
  </w:num>
  <w:num w:numId="16">
    <w:abstractNumId w:val="12"/>
  </w:num>
  <w:num w:numId="17">
    <w:abstractNumId w:val="9"/>
  </w:num>
  <w:num w:numId="18">
    <w:abstractNumId w:val="21"/>
  </w:num>
  <w:num w:numId="19">
    <w:abstractNumId w:val="22"/>
  </w:num>
  <w:num w:numId="20">
    <w:abstractNumId w:val="6"/>
  </w:num>
  <w:num w:numId="21">
    <w:abstractNumId w:val="20"/>
  </w:num>
  <w:num w:numId="22">
    <w:abstractNumId w:val="13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7M0MrS0MDE1MzFS0lEKTi0uzszPAykwMq4FALPgRGItAAAA"/>
  </w:docVars>
  <w:rsids>
    <w:rsidRoot w:val="00811995"/>
    <w:rsid w:val="00005019"/>
    <w:rsid w:val="00014B9F"/>
    <w:rsid w:val="00014E0E"/>
    <w:rsid w:val="00016886"/>
    <w:rsid w:val="00017924"/>
    <w:rsid w:val="0002730D"/>
    <w:rsid w:val="00034EBD"/>
    <w:rsid w:val="00035B44"/>
    <w:rsid w:val="00036659"/>
    <w:rsid w:val="0004010C"/>
    <w:rsid w:val="000439B0"/>
    <w:rsid w:val="000460CD"/>
    <w:rsid w:val="00056DE7"/>
    <w:rsid w:val="000623C9"/>
    <w:rsid w:val="00063455"/>
    <w:rsid w:val="000734D6"/>
    <w:rsid w:val="00073F4A"/>
    <w:rsid w:val="00082461"/>
    <w:rsid w:val="000916B5"/>
    <w:rsid w:val="00096F24"/>
    <w:rsid w:val="000A1728"/>
    <w:rsid w:val="000B2348"/>
    <w:rsid w:val="000B2405"/>
    <w:rsid w:val="000B2C27"/>
    <w:rsid w:val="000B3D5A"/>
    <w:rsid w:val="000B5E3A"/>
    <w:rsid w:val="000C7C58"/>
    <w:rsid w:val="000D176D"/>
    <w:rsid w:val="000D3B54"/>
    <w:rsid w:val="000D410F"/>
    <w:rsid w:val="000E17FC"/>
    <w:rsid w:val="000E1B89"/>
    <w:rsid w:val="000F231B"/>
    <w:rsid w:val="000F6770"/>
    <w:rsid w:val="00103F3D"/>
    <w:rsid w:val="001045FB"/>
    <w:rsid w:val="00105FF9"/>
    <w:rsid w:val="00111D3C"/>
    <w:rsid w:val="001121B5"/>
    <w:rsid w:val="00112B7A"/>
    <w:rsid w:val="0011346A"/>
    <w:rsid w:val="00125F1A"/>
    <w:rsid w:val="00130AF4"/>
    <w:rsid w:val="00136852"/>
    <w:rsid w:val="001504B4"/>
    <w:rsid w:val="001562EF"/>
    <w:rsid w:val="00162475"/>
    <w:rsid w:val="00171C3F"/>
    <w:rsid w:val="00172066"/>
    <w:rsid w:val="00175CCA"/>
    <w:rsid w:val="001855CF"/>
    <w:rsid w:val="001933D6"/>
    <w:rsid w:val="001A3641"/>
    <w:rsid w:val="001B093A"/>
    <w:rsid w:val="001B6749"/>
    <w:rsid w:val="001C06AC"/>
    <w:rsid w:val="001C4616"/>
    <w:rsid w:val="001D67D7"/>
    <w:rsid w:val="001D6A92"/>
    <w:rsid w:val="001E292A"/>
    <w:rsid w:val="001E52C2"/>
    <w:rsid w:val="001E7178"/>
    <w:rsid w:val="001F06C9"/>
    <w:rsid w:val="001F48EA"/>
    <w:rsid w:val="00200FD8"/>
    <w:rsid w:val="002071C1"/>
    <w:rsid w:val="00207B54"/>
    <w:rsid w:val="00207E65"/>
    <w:rsid w:val="00214C0F"/>
    <w:rsid w:val="00215C15"/>
    <w:rsid w:val="002168E9"/>
    <w:rsid w:val="00217ACA"/>
    <w:rsid w:val="00222910"/>
    <w:rsid w:val="002279E3"/>
    <w:rsid w:val="0023491F"/>
    <w:rsid w:val="00240956"/>
    <w:rsid w:val="00251A33"/>
    <w:rsid w:val="00253CDC"/>
    <w:rsid w:val="002669DF"/>
    <w:rsid w:val="002721CD"/>
    <w:rsid w:val="00272C6B"/>
    <w:rsid w:val="00290B8C"/>
    <w:rsid w:val="002A22EB"/>
    <w:rsid w:val="002B5EAA"/>
    <w:rsid w:val="002C01D5"/>
    <w:rsid w:val="002C30F7"/>
    <w:rsid w:val="002C38C5"/>
    <w:rsid w:val="002C4E06"/>
    <w:rsid w:val="002C5277"/>
    <w:rsid w:val="002C6F7D"/>
    <w:rsid w:val="002C76FB"/>
    <w:rsid w:val="002D073F"/>
    <w:rsid w:val="002D1C74"/>
    <w:rsid w:val="002D4420"/>
    <w:rsid w:val="002E18F6"/>
    <w:rsid w:val="002F4666"/>
    <w:rsid w:val="002F67B7"/>
    <w:rsid w:val="00306E6E"/>
    <w:rsid w:val="00322EA4"/>
    <w:rsid w:val="003324F1"/>
    <w:rsid w:val="003418E9"/>
    <w:rsid w:val="003463AB"/>
    <w:rsid w:val="0035257D"/>
    <w:rsid w:val="00361D10"/>
    <w:rsid w:val="003630CF"/>
    <w:rsid w:val="00363CBD"/>
    <w:rsid w:val="0036522D"/>
    <w:rsid w:val="003710B1"/>
    <w:rsid w:val="00373047"/>
    <w:rsid w:val="003738C7"/>
    <w:rsid w:val="00373FE8"/>
    <w:rsid w:val="00375E8E"/>
    <w:rsid w:val="00381FCF"/>
    <w:rsid w:val="00384849"/>
    <w:rsid w:val="003A40FC"/>
    <w:rsid w:val="003A46E6"/>
    <w:rsid w:val="003A4919"/>
    <w:rsid w:val="003A6259"/>
    <w:rsid w:val="003C1F5A"/>
    <w:rsid w:val="003C36EA"/>
    <w:rsid w:val="003C4F1E"/>
    <w:rsid w:val="003D2EB9"/>
    <w:rsid w:val="003E2453"/>
    <w:rsid w:val="003E3C6C"/>
    <w:rsid w:val="003F638A"/>
    <w:rsid w:val="00400009"/>
    <w:rsid w:val="00402D95"/>
    <w:rsid w:val="0040432C"/>
    <w:rsid w:val="00410424"/>
    <w:rsid w:val="004132CE"/>
    <w:rsid w:val="00413BB6"/>
    <w:rsid w:val="00416AD3"/>
    <w:rsid w:val="00416F61"/>
    <w:rsid w:val="00417515"/>
    <w:rsid w:val="00420A93"/>
    <w:rsid w:val="00423D7A"/>
    <w:rsid w:val="00425332"/>
    <w:rsid w:val="004338F7"/>
    <w:rsid w:val="00434BA6"/>
    <w:rsid w:val="00435DF4"/>
    <w:rsid w:val="00436CCA"/>
    <w:rsid w:val="00442E01"/>
    <w:rsid w:val="00445626"/>
    <w:rsid w:val="00446C3A"/>
    <w:rsid w:val="00450B25"/>
    <w:rsid w:val="00453593"/>
    <w:rsid w:val="004547D1"/>
    <w:rsid w:val="00454BCA"/>
    <w:rsid w:val="0045670F"/>
    <w:rsid w:val="00456A3C"/>
    <w:rsid w:val="00460DC4"/>
    <w:rsid w:val="004619E8"/>
    <w:rsid w:val="00463F61"/>
    <w:rsid w:val="00467B28"/>
    <w:rsid w:val="00472E98"/>
    <w:rsid w:val="00477639"/>
    <w:rsid w:val="00482FC5"/>
    <w:rsid w:val="004859A3"/>
    <w:rsid w:val="00485CEF"/>
    <w:rsid w:val="004919B0"/>
    <w:rsid w:val="004926C3"/>
    <w:rsid w:val="004A1ABA"/>
    <w:rsid w:val="004A1B6D"/>
    <w:rsid w:val="004B5192"/>
    <w:rsid w:val="004B5B93"/>
    <w:rsid w:val="004D1577"/>
    <w:rsid w:val="004D2D2C"/>
    <w:rsid w:val="004D6CD3"/>
    <w:rsid w:val="004E150F"/>
    <w:rsid w:val="004E418C"/>
    <w:rsid w:val="004E4885"/>
    <w:rsid w:val="004E4EAE"/>
    <w:rsid w:val="004F1F00"/>
    <w:rsid w:val="004F5048"/>
    <w:rsid w:val="004F5554"/>
    <w:rsid w:val="00510F44"/>
    <w:rsid w:val="00517F7D"/>
    <w:rsid w:val="005202A6"/>
    <w:rsid w:val="0052087E"/>
    <w:rsid w:val="00526020"/>
    <w:rsid w:val="00526362"/>
    <w:rsid w:val="0053287E"/>
    <w:rsid w:val="005375E4"/>
    <w:rsid w:val="00542F49"/>
    <w:rsid w:val="00545939"/>
    <w:rsid w:val="00552F99"/>
    <w:rsid w:val="00553A08"/>
    <w:rsid w:val="0055588E"/>
    <w:rsid w:val="00563261"/>
    <w:rsid w:val="00566FD5"/>
    <w:rsid w:val="00594309"/>
    <w:rsid w:val="00595B99"/>
    <w:rsid w:val="005A7C59"/>
    <w:rsid w:val="005B3685"/>
    <w:rsid w:val="005B5230"/>
    <w:rsid w:val="005B5804"/>
    <w:rsid w:val="005C14D7"/>
    <w:rsid w:val="005C5E6E"/>
    <w:rsid w:val="005D1619"/>
    <w:rsid w:val="005D3B40"/>
    <w:rsid w:val="005E16D8"/>
    <w:rsid w:val="005F130C"/>
    <w:rsid w:val="005F1C8A"/>
    <w:rsid w:val="005F3C33"/>
    <w:rsid w:val="005F48B6"/>
    <w:rsid w:val="0060451B"/>
    <w:rsid w:val="00604BBB"/>
    <w:rsid w:val="00625C0E"/>
    <w:rsid w:val="0062666F"/>
    <w:rsid w:val="00626F31"/>
    <w:rsid w:val="006309F4"/>
    <w:rsid w:val="00630A90"/>
    <w:rsid w:val="00631D32"/>
    <w:rsid w:val="00637945"/>
    <w:rsid w:val="00657ADE"/>
    <w:rsid w:val="00665C70"/>
    <w:rsid w:val="00676593"/>
    <w:rsid w:val="00681859"/>
    <w:rsid w:val="00683DBD"/>
    <w:rsid w:val="00686A04"/>
    <w:rsid w:val="0068785E"/>
    <w:rsid w:val="006913A6"/>
    <w:rsid w:val="006A479E"/>
    <w:rsid w:val="006A5B03"/>
    <w:rsid w:val="006B7049"/>
    <w:rsid w:val="006C1F33"/>
    <w:rsid w:val="006D1C2A"/>
    <w:rsid w:val="006E5D55"/>
    <w:rsid w:val="006F06C1"/>
    <w:rsid w:val="006F19CD"/>
    <w:rsid w:val="00701329"/>
    <w:rsid w:val="00702A24"/>
    <w:rsid w:val="00703BF5"/>
    <w:rsid w:val="00712499"/>
    <w:rsid w:val="00716591"/>
    <w:rsid w:val="00717EAF"/>
    <w:rsid w:val="007213A8"/>
    <w:rsid w:val="0072220E"/>
    <w:rsid w:val="007257B8"/>
    <w:rsid w:val="00734C80"/>
    <w:rsid w:val="007403D0"/>
    <w:rsid w:val="00741044"/>
    <w:rsid w:val="00741B44"/>
    <w:rsid w:val="00743E57"/>
    <w:rsid w:val="00747B1F"/>
    <w:rsid w:val="0075696A"/>
    <w:rsid w:val="00757453"/>
    <w:rsid w:val="0075792D"/>
    <w:rsid w:val="007621A5"/>
    <w:rsid w:val="00770B32"/>
    <w:rsid w:val="00775CF0"/>
    <w:rsid w:val="00776C0C"/>
    <w:rsid w:val="0078402E"/>
    <w:rsid w:val="0079323C"/>
    <w:rsid w:val="00797938"/>
    <w:rsid w:val="007A008B"/>
    <w:rsid w:val="007B26FD"/>
    <w:rsid w:val="007C2FF9"/>
    <w:rsid w:val="007D170F"/>
    <w:rsid w:val="007D255B"/>
    <w:rsid w:val="007D3683"/>
    <w:rsid w:val="00800C09"/>
    <w:rsid w:val="00803ADB"/>
    <w:rsid w:val="0080786F"/>
    <w:rsid w:val="00807B7C"/>
    <w:rsid w:val="00811995"/>
    <w:rsid w:val="00813131"/>
    <w:rsid w:val="00817902"/>
    <w:rsid w:val="00821661"/>
    <w:rsid w:val="00821D88"/>
    <w:rsid w:val="0082611B"/>
    <w:rsid w:val="0083242D"/>
    <w:rsid w:val="00843878"/>
    <w:rsid w:val="008447DD"/>
    <w:rsid w:val="00846BDA"/>
    <w:rsid w:val="00852E83"/>
    <w:rsid w:val="00857628"/>
    <w:rsid w:val="008641F3"/>
    <w:rsid w:val="00867047"/>
    <w:rsid w:val="00867D79"/>
    <w:rsid w:val="008772BA"/>
    <w:rsid w:val="00884643"/>
    <w:rsid w:val="0089326C"/>
    <w:rsid w:val="008969C2"/>
    <w:rsid w:val="00897578"/>
    <w:rsid w:val="008B5F9C"/>
    <w:rsid w:val="008D1D6B"/>
    <w:rsid w:val="008D6DFD"/>
    <w:rsid w:val="008E6EF0"/>
    <w:rsid w:val="008F2770"/>
    <w:rsid w:val="008F5484"/>
    <w:rsid w:val="008F5642"/>
    <w:rsid w:val="00902086"/>
    <w:rsid w:val="00905E4C"/>
    <w:rsid w:val="00907439"/>
    <w:rsid w:val="00916ABC"/>
    <w:rsid w:val="0092083F"/>
    <w:rsid w:val="00927953"/>
    <w:rsid w:val="0093130B"/>
    <w:rsid w:val="009421CD"/>
    <w:rsid w:val="0094251C"/>
    <w:rsid w:val="0096225D"/>
    <w:rsid w:val="009628CF"/>
    <w:rsid w:val="009715B5"/>
    <w:rsid w:val="0097751A"/>
    <w:rsid w:val="00980483"/>
    <w:rsid w:val="00980B51"/>
    <w:rsid w:val="00995A09"/>
    <w:rsid w:val="00996520"/>
    <w:rsid w:val="009A1FE8"/>
    <w:rsid w:val="009A2A86"/>
    <w:rsid w:val="009A4061"/>
    <w:rsid w:val="009A7700"/>
    <w:rsid w:val="009B6431"/>
    <w:rsid w:val="009C24EB"/>
    <w:rsid w:val="009C43CB"/>
    <w:rsid w:val="009C509D"/>
    <w:rsid w:val="009C55D9"/>
    <w:rsid w:val="009C6ADC"/>
    <w:rsid w:val="009D0DB1"/>
    <w:rsid w:val="009D17AB"/>
    <w:rsid w:val="009D46F3"/>
    <w:rsid w:val="009E0F51"/>
    <w:rsid w:val="009E17EE"/>
    <w:rsid w:val="009E5576"/>
    <w:rsid w:val="009E687E"/>
    <w:rsid w:val="009F7629"/>
    <w:rsid w:val="00A07604"/>
    <w:rsid w:val="00A07D1E"/>
    <w:rsid w:val="00A14BEF"/>
    <w:rsid w:val="00A16E65"/>
    <w:rsid w:val="00A20C8B"/>
    <w:rsid w:val="00A33CEC"/>
    <w:rsid w:val="00A35394"/>
    <w:rsid w:val="00A371A5"/>
    <w:rsid w:val="00A51B8A"/>
    <w:rsid w:val="00A65B4F"/>
    <w:rsid w:val="00A70609"/>
    <w:rsid w:val="00A744A7"/>
    <w:rsid w:val="00A84205"/>
    <w:rsid w:val="00A846F1"/>
    <w:rsid w:val="00A9049D"/>
    <w:rsid w:val="00A9789D"/>
    <w:rsid w:val="00AA71AE"/>
    <w:rsid w:val="00AB1B9C"/>
    <w:rsid w:val="00AC60BB"/>
    <w:rsid w:val="00AD2BA8"/>
    <w:rsid w:val="00AE2E35"/>
    <w:rsid w:val="00AE56D8"/>
    <w:rsid w:val="00AF16E3"/>
    <w:rsid w:val="00AF27FD"/>
    <w:rsid w:val="00AF3950"/>
    <w:rsid w:val="00AF4440"/>
    <w:rsid w:val="00AF486D"/>
    <w:rsid w:val="00B047F9"/>
    <w:rsid w:val="00B06871"/>
    <w:rsid w:val="00B13D6E"/>
    <w:rsid w:val="00B146DC"/>
    <w:rsid w:val="00B1594E"/>
    <w:rsid w:val="00B25EB6"/>
    <w:rsid w:val="00B32534"/>
    <w:rsid w:val="00B369B5"/>
    <w:rsid w:val="00B427A1"/>
    <w:rsid w:val="00B478CE"/>
    <w:rsid w:val="00B568AB"/>
    <w:rsid w:val="00B61345"/>
    <w:rsid w:val="00B63515"/>
    <w:rsid w:val="00B64340"/>
    <w:rsid w:val="00B64E4D"/>
    <w:rsid w:val="00B652F7"/>
    <w:rsid w:val="00B67A72"/>
    <w:rsid w:val="00B90B42"/>
    <w:rsid w:val="00B91D7D"/>
    <w:rsid w:val="00B96B2B"/>
    <w:rsid w:val="00B97795"/>
    <w:rsid w:val="00B979D4"/>
    <w:rsid w:val="00BA5D15"/>
    <w:rsid w:val="00BA62F0"/>
    <w:rsid w:val="00BA6792"/>
    <w:rsid w:val="00BB05E9"/>
    <w:rsid w:val="00BB108B"/>
    <w:rsid w:val="00BB1259"/>
    <w:rsid w:val="00BB38D2"/>
    <w:rsid w:val="00BB5C2B"/>
    <w:rsid w:val="00BB5D83"/>
    <w:rsid w:val="00BB5FC3"/>
    <w:rsid w:val="00BC0AC8"/>
    <w:rsid w:val="00BC2711"/>
    <w:rsid w:val="00BC3782"/>
    <w:rsid w:val="00BD0234"/>
    <w:rsid w:val="00BD1FF5"/>
    <w:rsid w:val="00BD3F6B"/>
    <w:rsid w:val="00BD676C"/>
    <w:rsid w:val="00BE06AA"/>
    <w:rsid w:val="00BE0B04"/>
    <w:rsid w:val="00BE1969"/>
    <w:rsid w:val="00BE37BD"/>
    <w:rsid w:val="00BE55FE"/>
    <w:rsid w:val="00BF2439"/>
    <w:rsid w:val="00C220B6"/>
    <w:rsid w:val="00C23C24"/>
    <w:rsid w:val="00C23EDC"/>
    <w:rsid w:val="00C327C9"/>
    <w:rsid w:val="00C345B4"/>
    <w:rsid w:val="00C451CB"/>
    <w:rsid w:val="00C46826"/>
    <w:rsid w:val="00C4794E"/>
    <w:rsid w:val="00C54403"/>
    <w:rsid w:val="00C60104"/>
    <w:rsid w:val="00C6565E"/>
    <w:rsid w:val="00C737DC"/>
    <w:rsid w:val="00C73800"/>
    <w:rsid w:val="00C73BBB"/>
    <w:rsid w:val="00C87720"/>
    <w:rsid w:val="00C92506"/>
    <w:rsid w:val="00CA065F"/>
    <w:rsid w:val="00CA158C"/>
    <w:rsid w:val="00CA17E5"/>
    <w:rsid w:val="00CA1830"/>
    <w:rsid w:val="00CA296C"/>
    <w:rsid w:val="00CA52B9"/>
    <w:rsid w:val="00CA5F80"/>
    <w:rsid w:val="00CB2467"/>
    <w:rsid w:val="00CB4A49"/>
    <w:rsid w:val="00CB5E98"/>
    <w:rsid w:val="00CD3314"/>
    <w:rsid w:val="00CD3C18"/>
    <w:rsid w:val="00CE142C"/>
    <w:rsid w:val="00CE28F3"/>
    <w:rsid w:val="00CE6A11"/>
    <w:rsid w:val="00CE744E"/>
    <w:rsid w:val="00CF3F73"/>
    <w:rsid w:val="00CF5981"/>
    <w:rsid w:val="00CF7F08"/>
    <w:rsid w:val="00D06169"/>
    <w:rsid w:val="00D07ECA"/>
    <w:rsid w:val="00D07F36"/>
    <w:rsid w:val="00D13129"/>
    <w:rsid w:val="00D20935"/>
    <w:rsid w:val="00D26330"/>
    <w:rsid w:val="00D3363F"/>
    <w:rsid w:val="00D353A6"/>
    <w:rsid w:val="00D35BA8"/>
    <w:rsid w:val="00D35E14"/>
    <w:rsid w:val="00D360BD"/>
    <w:rsid w:val="00D36478"/>
    <w:rsid w:val="00D41C7E"/>
    <w:rsid w:val="00D4520C"/>
    <w:rsid w:val="00D53029"/>
    <w:rsid w:val="00D57888"/>
    <w:rsid w:val="00D66E23"/>
    <w:rsid w:val="00D677AD"/>
    <w:rsid w:val="00D81982"/>
    <w:rsid w:val="00D90B93"/>
    <w:rsid w:val="00D96FD6"/>
    <w:rsid w:val="00DA297F"/>
    <w:rsid w:val="00DA3AEF"/>
    <w:rsid w:val="00DA5608"/>
    <w:rsid w:val="00DA59B1"/>
    <w:rsid w:val="00DB4D0E"/>
    <w:rsid w:val="00DB5A59"/>
    <w:rsid w:val="00DB7418"/>
    <w:rsid w:val="00DC53E6"/>
    <w:rsid w:val="00DD3A59"/>
    <w:rsid w:val="00DD4AC8"/>
    <w:rsid w:val="00DD6B5B"/>
    <w:rsid w:val="00DD7F1D"/>
    <w:rsid w:val="00DE2E68"/>
    <w:rsid w:val="00DF0599"/>
    <w:rsid w:val="00DF5D0C"/>
    <w:rsid w:val="00E01BE8"/>
    <w:rsid w:val="00E03DB9"/>
    <w:rsid w:val="00E10607"/>
    <w:rsid w:val="00E224C5"/>
    <w:rsid w:val="00E31D91"/>
    <w:rsid w:val="00E3253C"/>
    <w:rsid w:val="00E344A3"/>
    <w:rsid w:val="00E37ACC"/>
    <w:rsid w:val="00E40044"/>
    <w:rsid w:val="00E41434"/>
    <w:rsid w:val="00E4409B"/>
    <w:rsid w:val="00E524BD"/>
    <w:rsid w:val="00E54121"/>
    <w:rsid w:val="00E56184"/>
    <w:rsid w:val="00E56942"/>
    <w:rsid w:val="00E60949"/>
    <w:rsid w:val="00E6407E"/>
    <w:rsid w:val="00E6651D"/>
    <w:rsid w:val="00E666EB"/>
    <w:rsid w:val="00E66D92"/>
    <w:rsid w:val="00E71753"/>
    <w:rsid w:val="00E72BF1"/>
    <w:rsid w:val="00E74F72"/>
    <w:rsid w:val="00E8192F"/>
    <w:rsid w:val="00E8270C"/>
    <w:rsid w:val="00EA06F5"/>
    <w:rsid w:val="00EA0B3D"/>
    <w:rsid w:val="00EB4857"/>
    <w:rsid w:val="00EE621C"/>
    <w:rsid w:val="00EF3CDF"/>
    <w:rsid w:val="00EF3EFF"/>
    <w:rsid w:val="00EF5DF5"/>
    <w:rsid w:val="00EF68BD"/>
    <w:rsid w:val="00F00CD2"/>
    <w:rsid w:val="00F1366C"/>
    <w:rsid w:val="00F14EA0"/>
    <w:rsid w:val="00F17F2B"/>
    <w:rsid w:val="00F22FE4"/>
    <w:rsid w:val="00F305BF"/>
    <w:rsid w:val="00F36365"/>
    <w:rsid w:val="00F36F88"/>
    <w:rsid w:val="00F4134D"/>
    <w:rsid w:val="00F418FF"/>
    <w:rsid w:val="00F452CE"/>
    <w:rsid w:val="00F477D0"/>
    <w:rsid w:val="00F54977"/>
    <w:rsid w:val="00F629EC"/>
    <w:rsid w:val="00F656D4"/>
    <w:rsid w:val="00F66CAA"/>
    <w:rsid w:val="00F70CD7"/>
    <w:rsid w:val="00F82964"/>
    <w:rsid w:val="00F86E6E"/>
    <w:rsid w:val="00F879F9"/>
    <w:rsid w:val="00F9104D"/>
    <w:rsid w:val="00F94FF7"/>
    <w:rsid w:val="00F96083"/>
    <w:rsid w:val="00F97A41"/>
    <w:rsid w:val="00F97E95"/>
    <w:rsid w:val="00FA1710"/>
    <w:rsid w:val="00FA1756"/>
    <w:rsid w:val="00FA2225"/>
    <w:rsid w:val="00FA5C3D"/>
    <w:rsid w:val="00FB4741"/>
    <w:rsid w:val="00FB6481"/>
    <w:rsid w:val="00FC2460"/>
    <w:rsid w:val="00FD287F"/>
    <w:rsid w:val="00FE5197"/>
    <w:rsid w:val="00FF0D3F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41EAE"/>
  <w15:docId w15:val="{5E25B08B-3C0F-4F38-A5DC-AE6DC51DD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1995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811995"/>
    <w:pPr>
      <w:ind w:leftChars="200" w:left="480"/>
    </w:pPr>
    <w:rPr>
      <w:rFonts w:ascii="Calibri" w:hAnsi="Calibri" w:cs="Calibri"/>
    </w:rPr>
  </w:style>
  <w:style w:type="paragraph" w:customStyle="1" w:styleId="1">
    <w:name w:val="內文1"/>
    <w:rsid w:val="00811995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 w:cs="細明體"/>
      <w:kern w:val="0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AE2E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E2E35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A20C8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20C8B"/>
  </w:style>
  <w:style w:type="character" w:customStyle="1" w:styleId="ad">
    <w:name w:val="註解文字 字元"/>
    <w:basedOn w:val="a0"/>
    <w:link w:val="ac"/>
    <w:uiPriority w:val="99"/>
    <w:semiHidden/>
    <w:rsid w:val="00A20C8B"/>
    <w:rPr>
      <w:rFonts w:ascii="Times New Roman" w:eastAsia="新細明體" w:hAnsi="Times New Roman" w:cs="Times New Roman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20C8B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20C8B"/>
    <w:rPr>
      <w:rFonts w:ascii="Times New Roman" w:eastAsia="新細明體" w:hAnsi="Times New Roman" w:cs="Times New Roman"/>
      <w:b/>
      <w:bCs/>
      <w:szCs w:val="24"/>
    </w:rPr>
  </w:style>
  <w:style w:type="paragraph" w:styleId="af0">
    <w:name w:val="Revision"/>
    <w:hidden/>
    <w:uiPriority w:val="99"/>
    <w:semiHidden/>
    <w:rsid w:val="001B093A"/>
    <w:rPr>
      <w:rFonts w:ascii="Times New Roman" w:eastAsia="新細明體" w:hAnsi="Times New Roman" w:cs="Times New Roman"/>
      <w:szCs w:val="24"/>
    </w:rPr>
  </w:style>
  <w:style w:type="character" w:customStyle="1" w:styleId="a4">
    <w:name w:val="清單段落 字元"/>
    <w:link w:val="a3"/>
    <w:uiPriority w:val="34"/>
    <w:locked/>
    <w:rsid w:val="007257B8"/>
    <w:rPr>
      <w:rFonts w:ascii="Calibri" w:eastAsia="新細明體" w:hAnsi="Calibri" w:cs="Calibri"/>
      <w:szCs w:val="24"/>
    </w:rPr>
  </w:style>
  <w:style w:type="paragraph" w:styleId="af1">
    <w:name w:val="Body Text"/>
    <w:basedOn w:val="a"/>
    <w:link w:val="af2"/>
    <w:uiPriority w:val="1"/>
    <w:qFormat/>
    <w:rsid w:val="00EB4857"/>
    <w:pPr>
      <w:autoSpaceDE w:val="0"/>
      <w:autoSpaceDN w:val="0"/>
    </w:pPr>
    <w:rPr>
      <w:rFonts w:ascii="新細明體" w:hAnsi="新細明體" w:cs="新細明體"/>
      <w:kern w:val="0"/>
      <w:lang w:eastAsia="en-US"/>
    </w:rPr>
  </w:style>
  <w:style w:type="character" w:customStyle="1" w:styleId="af2">
    <w:name w:val="本文 字元"/>
    <w:basedOn w:val="a0"/>
    <w:link w:val="af1"/>
    <w:uiPriority w:val="1"/>
    <w:rsid w:val="00EB4857"/>
    <w:rPr>
      <w:rFonts w:ascii="新細明體" w:eastAsia="新細明體" w:hAnsi="新細明體" w:cs="新細明體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6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7B247B-0787-47E7-887B-CE5FF18DA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7</cp:revision>
  <cp:lastPrinted>2024-07-05T07:29:00Z</cp:lastPrinted>
  <dcterms:created xsi:type="dcterms:W3CDTF">2024-04-15T07:32:00Z</dcterms:created>
  <dcterms:modified xsi:type="dcterms:W3CDTF">2024-07-05T07:30:00Z</dcterms:modified>
</cp:coreProperties>
</file>